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B00501E" w14:textId="77777777" w:rsidR="00886A1E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>Chapter 1 – Shop Safety</w:t>
      </w:r>
    </w:p>
    <w:p w14:paraId="0766CA74" w14:textId="00795D6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ACCBDE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B4BE1">
        <w:t>Personal Protective Equipment, Safety Tips for Technicians, and Cleaning Methods and Processes</w:t>
      </w:r>
    </w:p>
    <w:p w14:paraId="51F9DC29" w14:textId="3252A1B7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CB4BE1">
        <w:t>Electrical Cord Safety, Jump-Starting and Battery Safety, and Fire Extinguishers</w:t>
      </w:r>
    </w:p>
    <w:p w14:paraId="3E202028" w14:textId="25DF8688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CB4BE1">
        <w:t>First Aid and Eye Wash Stations and Evacuation Route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0DC63FA" w14:textId="77777777" w:rsidR="00886A1E" w:rsidRDefault="008F46C1" w:rsidP="00886A1E">
      <w:pPr>
        <w:spacing w:after="0"/>
        <w:ind w:left="450" w:right="-810"/>
      </w:pPr>
      <w:r>
        <w:t xml:space="preserve">1. </w:t>
      </w:r>
      <w:r w:rsidR="00886A1E">
        <w:t>Describe the personal protective equipment used by technicians.</w:t>
      </w:r>
    </w:p>
    <w:p w14:paraId="11F44916" w14:textId="1A47B71A" w:rsidR="00886A1E" w:rsidRDefault="00886A1E" w:rsidP="00886A1E">
      <w:pPr>
        <w:spacing w:after="0"/>
        <w:ind w:left="450" w:right="-810"/>
      </w:pPr>
      <w:r>
        <w:t>2. Explain the safety tips for technicians and the cleaning methods and processes used in vehicle service.</w:t>
      </w:r>
    </w:p>
    <w:p w14:paraId="63A48D9B" w14:textId="077778C6" w:rsidR="00886A1E" w:rsidRDefault="00886A1E" w:rsidP="00886A1E">
      <w:pPr>
        <w:spacing w:after="0"/>
        <w:ind w:left="450" w:right="-810"/>
      </w:pPr>
      <w:r>
        <w:t>3. Discuss shop safety procedures.</w:t>
      </w:r>
    </w:p>
    <w:p w14:paraId="55695049" w14:textId="172EF63C" w:rsidR="00DF2F45" w:rsidRPr="00DF2F45" w:rsidRDefault="00886A1E" w:rsidP="00886A1E">
      <w:pPr>
        <w:spacing w:after="0"/>
        <w:ind w:left="450" w:right="-810"/>
      </w:pPr>
      <w:r>
        <w:t>4. Discuss the purpose of fire extinguishers, fire blankets, and first aid and eye wash stations.</w:t>
      </w:r>
      <w:r w:rsidR="00F25410">
        <w:t xml:space="preserve"> 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082F07EB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CD3CBB" w:rsidRPr="00CD3CBB">
        <w:t>Shop Safety Checklist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AA64F0E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C327F7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5A4F4ADA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C327F7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C327F7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5EC6C3B" w14:textId="50BBF5C6" w:rsidR="00F753A6" w:rsidRDefault="00F753A6" w:rsidP="004637B0">
      <w:pPr>
        <w:spacing w:after="0"/>
        <w:ind w:left="450" w:right="-810"/>
      </w:pPr>
      <w:r w:rsidRPr="00F753A6">
        <w:t xml:space="preserve">1. Task Sheet: </w:t>
      </w:r>
      <w:r w:rsidR="00CD3CBB" w:rsidRPr="00CD3CBB">
        <w:t>Shop Safety Checklist</w:t>
      </w:r>
    </w:p>
    <w:p w14:paraId="6E8407A3" w14:textId="3FDD095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B08A3" w14:textId="77777777" w:rsidR="00587ECD" w:rsidRDefault="00587ECD" w:rsidP="00E43A7A">
      <w:pPr>
        <w:spacing w:after="0" w:line="240" w:lineRule="auto"/>
      </w:pPr>
      <w:r>
        <w:separator/>
      </w:r>
    </w:p>
  </w:endnote>
  <w:endnote w:type="continuationSeparator" w:id="0">
    <w:p w14:paraId="038CE6D5" w14:textId="77777777" w:rsidR="00587ECD" w:rsidRDefault="00587EC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8D4DE" w14:textId="77777777" w:rsidR="00587ECD" w:rsidRDefault="00587ECD" w:rsidP="00E43A7A">
      <w:pPr>
        <w:spacing w:after="0" w:line="240" w:lineRule="auto"/>
      </w:pPr>
      <w:r>
        <w:separator/>
      </w:r>
    </w:p>
  </w:footnote>
  <w:footnote w:type="continuationSeparator" w:id="0">
    <w:p w14:paraId="7F3BC2DE" w14:textId="77777777" w:rsidR="00587ECD" w:rsidRDefault="00587EC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wFAC2pB1ktAAAA"/>
  </w:docVars>
  <w:rsids>
    <w:rsidRoot w:val="00DF2F45"/>
    <w:rsid w:val="00002F88"/>
    <w:rsid w:val="00016515"/>
    <w:rsid w:val="00032C74"/>
    <w:rsid w:val="000522AD"/>
    <w:rsid w:val="00055EAD"/>
    <w:rsid w:val="00077286"/>
    <w:rsid w:val="000C6FB2"/>
    <w:rsid w:val="000E2805"/>
    <w:rsid w:val="000E2C6C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868EC"/>
    <w:rsid w:val="00587ECD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723978"/>
    <w:rsid w:val="007636D7"/>
    <w:rsid w:val="007C16D5"/>
    <w:rsid w:val="007C1A7E"/>
    <w:rsid w:val="008253C6"/>
    <w:rsid w:val="0085332D"/>
    <w:rsid w:val="00886A1E"/>
    <w:rsid w:val="00892203"/>
    <w:rsid w:val="008C0707"/>
    <w:rsid w:val="008F46C1"/>
    <w:rsid w:val="009268E1"/>
    <w:rsid w:val="0092799E"/>
    <w:rsid w:val="00974A08"/>
    <w:rsid w:val="009913D9"/>
    <w:rsid w:val="009C69F8"/>
    <w:rsid w:val="009D2A57"/>
    <w:rsid w:val="009D4174"/>
    <w:rsid w:val="009E77DF"/>
    <w:rsid w:val="009F3062"/>
    <w:rsid w:val="00A041F9"/>
    <w:rsid w:val="00A764B2"/>
    <w:rsid w:val="00A868F1"/>
    <w:rsid w:val="00AB5A3D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27F7"/>
    <w:rsid w:val="00C3797A"/>
    <w:rsid w:val="00C82643"/>
    <w:rsid w:val="00CA1EC5"/>
    <w:rsid w:val="00CB4BE1"/>
    <w:rsid w:val="00CC06DE"/>
    <w:rsid w:val="00CD3CBB"/>
    <w:rsid w:val="00D524C5"/>
    <w:rsid w:val="00DA1A6E"/>
    <w:rsid w:val="00DA491F"/>
    <w:rsid w:val="00DF2F45"/>
    <w:rsid w:val="00E202C9"/>
    <w:rsid w:val="00E4311A"/>
    <w:rsid w:val="00E43A7A"/>
    <w:rsid w:val="00E9309E"/>
    <w:rsid w:val="00EC2C3A"/>
    <w:rsid w:val="00F008E4"/>
    <w:rsid w:val="00F2511E"/>
    <w:rsid w:val="00F25410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9</cp:revision>
  <cp:lastPrinted>2022-04-15T18:22:00Z</cp:lastPrinted>
  <dcterms:created xsi:type="dcterms:W3CDTF">2019-12-09T16:24:00Z</dcterms:created>
  <dcterms:modified xsi:type="dcterms:W3CDTF">2022-04-15T18:22:00Z</dcterms:modified>
</cp:coreProperties>
</file>